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0645" w:rsidRDefault="00340645" w:rsidP="00340645">
      <w:r>
        <w:t>C:\WINDOWS\system32&gt;npx create-react-app meu-frontend</w:t>
      </w:r>
    </w:p>
    <w:p w:rsidR="00340645" w:rsidRDefault="00340645" w:rsidP="00340645"/>
    <w:p w:rsidR="00340645" w:rsidRDefault="00340645" w:rsidP="00340645">
      <w:r>
        <w:t>Creating a new React app in C:\WINDOWS\system32\meu-frontend.</w:t>
      </w:r>
    </w:p>
    <w:p w:rsidR="00340645" w:rsidRDefault="00340645" w:rsidP="00340645"/>
    <w:p w:rsidR="00340645" w:rsidRDefault="00340645" w:rsidP="00340645">
      <w:r>
        <w:t>Installing packages. This might take a couple of minutes.</w:t>
      </w:r>
    </w:p>
    <w:p w:rsidR="00340645" w:rsidRDefault="00340645" w:rsidP="00340645">
      <w:r>
        <w:t>Installing react, react-dom, and react-scripts with cra-template...</w:t>
      </w:r>
    </w:p>
    <w:p w:rsidR="00340645" w:rsidRDefault="00340645" w:rsidP="00340645"/>
    <w:p w:rsidR="00340645" w:rsidRDefault="00340645" w:rsidP="00340645"/>
    <w:p w:rsidR="00340645" w:rsidRDefault="00340645" w:rsidP="00340645">
      <w:r>
        <w:t>added 1478 packages in 2m</w:t>
      </w:r>
    </w:p>
    <w:p w:rsidR="00340645" w:rsidRDefault="00340645" w:rsidP="00340645"/>
    <w:p w:rsidR="00340645" w:rsidRDefault="00340645" w:rsidP="00340645">
      <w:r>
        <w:t>262 packages are looking for funding</w:t>
      </w:r>
    </w:p>
    <w:p w:rsidR="00340645" w:rsidRDefault="00340645" w:rsidP="00340645">
      <w:r>
        <w:t xml:space="preserve">  run `npm fund` for details</w:t>
      </w:r>
    </w:p>
    <w:p w:rsidR="00340645" w:rsidRDefault="00340645" w:rsidP="00340645"/>
    <w:p w:rsidR="00340645" w:rsidRDefault="00340645" w:rsidP="00340645">
      <w:r>
        <w:t>Initialized a git repository.</w:t>
      </w:r>
    </w:p>
    <w:p w:rsidR="00340645" w:rsidRDefault="00340645" w:rsidP="00340645"/>
    <w:p w:rsidR="00340645" w:rsidRDefault="00340645" w:rsidP="00340645">
      <w:r>
        <w:t>Installing template dependencies using npm...</w:t>
      </w:r>
    </w:p>
    <w:p w:rsidR="00340645" w:rsidRDefault="00340645" w:rsidP="00340645"/>
    <w:p w:rsidR="00340645" w:rsidRDefault="00340645" w:rsidP="00340645">
      <w:r>
        <w:t>added 63 packages, and changed 1 package in 17s</w:t>
      </w:r>
    </w:p>
    <w:p w:rsidR="00340645" w:rsidRDefault="00340645" w:rsidP="00340645"/>
    <w:p w:rsidR="00340645" w:rsidRDefault="00340645" w:rsidP="00340645">
      <w:r>
        <w:t>262 packages are looking for funding</w:t>
      </w:r>
    </w:p>
    <w:p w:rsidR="00340645" w:rsidRDefault="00340645" w:rsidP="00340645">
      <w:r>
        <w:t xml:space="preserve">  run `npm fund` for details</w:t>
      </w:r>
    </w:p>
    <w:p w:rsidR="00340645" w:rsidRDefault="00340645" w:rsidP="00340645">
      <w:r>
        <w:t>Removing template package using npm...</w:t>
      </w:r>
    </w:p>
    <w:p w:rsidR="00340645" w:rsidRDefault="00340645" w:rsidP="00340645"/>
    <w:p w:rsidR="00340645" w:rsidRDefault="00340645" w:rsidP="00340645"/>
    <w:p w:rsidR="00340645" w:rsidRDefault="00340645" w:rsidP="00340645">
      <w:r>
        <w:t>removed 1 package, and audited 1541 packages in 7s</w:t>
      </w:r>
    </w:p>
    <w:p w:rsidR="00340645" w:rsidRDefault="00340645" w:rsidP="00340645"/>
    <w:p w:rsidR="00340645" w:rsidRDefault="00340645" w:rsidP="00340645">
      <w:r>
        <w:t>262 packages are looking for funding</w:t>
      </w:r>
    </w:p>
    <w:p w:rsidR="00340645" w:rsidRDefault="00340645" w:rsidP="00340645">
      <w:r>
        <w:t xml:space="preserve">  run `npm fund` for details</w:t>
      </w:r>
    </w:p>
    <w:p w:rsidR="00340645" w:rsidRDefault="00340645" w:rsidP="00340645"/>
    <w:p w:rsidR="00340645" w:rsidRDefault="00340645" w:rsidP="00340645">
      <w:r>
        <w:t>8 vulnerabilities (2 moderate, 6 high)</w:t>
      </w:r>
    </w:p>
    <w:p w:rsidR="00340645" w:rsidRDefault="00340645" w:rsidP="00340645"/>
    <w:p w:rsidR="00340645" w:rsidRDefault="00340645" w:rsidP="00340645">
      <w:r>
        <w:lastRenderedPageBreak/>
        <w:t>To address all issues (including breaking changes), run:</w:t>
      </w:r>
    </w:p>
    <w:p w:rsidR="00340645" w:rsidRDefault="00340645" w:rsidP="00340645">
      <w:r>
        <w:t xml:space="preserve">  npm audit fix --force</w:t>
      </w:r>
    </w:p>
    <w:p w:rsidR="00340645" w:rsidRDefault="00340645" w:rsidP="00340645"/>
    <w:p w:rsidR="00340645" w:rsidRDefault="00340645" w:rsidP="00340645">
      <w:r>
        <w:t>Run `npm audit` for details.</w:t>
      </w:r>
    </w:p>
    <w:p w:rsidR="00340645" w:rsidRDefault="00340645" w:rsidP="00340645">
      <w:r>
        <w:t>Git commit not created Error: Command failed: git commit -m "Initialize project using Create React App"</w:t>
      </w:r>
    </w:p>
    <w:p w:rsidR="00340645" w:rsidRDefault="00340645" w:rsidP="00340645">
      <w:r>
        <w:t xml:space="preserve">    at genericNodeError (node:internal/errors:984:15)</w:t>
      </w:r>
    </w:p>
    <w:p w:rsidR="00340645" w:rsidRDefault="00340645" w:rsidP="00340645">
      <w:r>
        <w:t xml:space="preserve">    at wrappedFn (node:internal/errors:538:14)</w:t>
      </w:r>
    </w:p>
    <w:p w:rsidR="00340645" w:rsidRDefault="00340645" w:rsidP="00340645">
      <w:r>
        <w:t xml:space="preserve">    at checkExecSyncError (node:child_process:891:11)</w:t>
      </w:r>
    </w:p>
    <w:p w:rsidR="00340645" w:rsidRDefault="00340645" w:rsidP="00340645">
      <w:r>
        <w:t xml:space="preserve">    at execSync (node:child_process:963:15)</w:t>
      </w:r>
    </w:p>
    <w:p w:rsidR="00340645" w:rsidRDefault="00340645" w:rsidP="00340645">
      <w:r>
        <w:t xml:space="preserve">    at tryGitCommit (C:\WINDOWS\system32\meu-frontend\node_modules\react-scripts\scripts\init.js:62:5)</w:t>
      </w:r>
    </w:p>
    <w:p w:rsidR="00340645" w:rsidRDefault="00340645" w:rsidP="00340645">
      <w:r>
        <w:t xml:space="preserve">    at module.exports (C:\WINDOWS\system32\meu-frontend\node_modules\react-scripts\scripts\init.js:350:25)</w:t>
      </w:r>
    </w:p>
    <w:p w:rsidR="00340645" w:rsidRDefault="00340645" w:rsidP="00340645">
      <w:r>
        <w:t xml:space="preserve">    at [eval]:3:14</w:t>
      </w:r>
    </w:p>
    <w:p w:rsidR="00340645" w:rsidRDefault="00340645" w:rsidP="00340645">
      <w:r>
        <w:t xml:space="preserve">    at runScriptInThisContext (node:internal/vm:209:10)</w:t>
      </w:r>
    </w:p>
    <w:p w:rsidR="00340645" w:rsidRDefault="00340645" w:rsidP="00340645">
      <w:r>
        <w:t xml:space="preserve">    at node:internal/process/execution:118:14</w:t>
      </w:r>
    </w:p>
    <w:p w:rsidR="00340645" w:rsidRDefault="00340645" w:rsidP="00340645">
      <w:r>
        <w:t xml:space="preserve">    at [eval]-wrapper:6:24 {</w:t>
      </w:r>
    </w:p>
    <w:p w:rsidR="00340645" w:rsidRDefault="00340645" w:rsidP="00340645">
      <w:r>
        <w:t xml:space="preserve">  status: 128,</w:t>
      </w:r>
    </w:p>
    <w:p w:rsidR="00340645" w:rsidRDefault="00340645" w:rsidP="00340645">
      <w:r>
        <w:t xml:space="preserve">  signal: null,</w:t>
      </w:r>
    </w:p>
    <w:p w:rsidR="00340645" w:rsidRDefault="00340645" w:rsidP="00340645">
      <w:r>
        <w:t xml:space="preserve">  output: [ null, null, null ],</w:t>
      </w:r>
    </w:p>
    <w:p w:rsidR="00340645" w:rsidRDefault="00340645" w:rsidP="00340645">
      <w:r>
        <w:t xml:space="preserve">  pid: 13172,</w:t>
      </w:r>
    </w:p>
    <w:p w:rsidR="00340645" w:rsidRDefault="00340645" w:rsidP="00340645">
      <w:r>
        <w:t xml:space="preserve">  stdout: null,</w:t>
      </w:r>
    </w:p>
    <w:p w:rsidR="00340645" w:rsidRDefault="00340645" w:rsidP="00340645">
      <w:r>
        <w:t xml:space="preserve">  stderr: null</w:t>
      </w:r>
    </w:p>
    <w:p w:rsidR="00340645" w:rsidRDefault="00340645" w:rsidP="00340645">
      <w:r>
        <w:t>}</w:t>
      </w:r>
    </w:p>
    <w:p w:rsidR="00340645" w:rsidRDefault="00340645" w:rsidP="00340645">
      <w:r>
        <w:t>Removing .git directory...</w:t>
      </w:r>
    </w:p>
    <w:p w:rsidR="00340645" w:rsidRDefault="00340645" w:rsidP="00340645"/>
    <w:p w:rsidR="00340645" w:rsidRDefault="00340645" w:rsidP="00340645">
      <w:r>
        <w:t>Success! Created meu-frontend at C:\WINDOWS\system32\meu-frontend</w:t>
      </w:r>
    </w:p>
    <w:p w:rsidR="00340645" w:rsidRDefault="00340645" w:rsidP="00340645">
      <w:r>
        <w:t>Inside that directory, you can run several commands:</w:t>
      </w:r>
    </w:p>
    <w:p w:rsidR="00340645" w:rsidRDefault="00340645" w:rsidP="00340645"/>
    <w:p w:rsidR="00340645" w:rsidRDefault="00340645" w:rsidP="00340645">
      <w:r>
        <w:t xml:space="preserve">  npm start</w:t>
      </w:r>
    </w:p>
    <w:p w:rsidR="00340645" w:rsidRDefault="00340645" w:rsidP="00340645">
      <w:r>
        <w:t xml:space="preserve">    Starts the development server.</w:t>
      </w:r>
    </w:p>
    <w:p w:rsidR="00340645" w:rsidRDefault="00340645" w:rsidP="00340645"/>
    <w:p w:rsidR="00340645" w:rsidRDefault="00340645" w:rsidP="00340645">
      <w:r>
        <w:t xml:space="preserve">  npm run build</w:t>
      </w:r>
    </w:p>
    <w:p w:rsidR="00340645" w:rsidRDefault="00340645" w:rsidP="00340645">
      <w:r>
        <w:t xml:space="preserve">    Bundles the app into static files for production.</w:t>
      </w:r>
    </w:p>
    <w:p w:rsidR="00340645" w:rsidRDefault="00340645" w:rsidP="00340645"/>
    <w:p w:rsidR="00340645" w:rsidRDefault="00340645" w:rsidP="00340645">
      <w:r>
        <w:t xml:space="preserve">  npm test</w:t>
      </w:r>
    </w:p>
    <w:p w:rsidR="00340645" w:rsidRDefault="00340645" w:rsidP="00340645">
      <w:r>
        <w:t xml:space="preserve">    Starts the test runner.</w:t>
      </w:r>
    </w:p>
    <w:p w:rsidR="00340645" w:rsidRDefault="00340645" w:rsidP="00340645"/>
    <w:p w:rsidR="00340645" w:rsidRDefault="00340645" w:rsidP="00340645">
      <w:r>
        <w:t xml:space="preserve">  npm run eject</w:t>
      </w:r>
    </w:p>
    <w:p w:rsidR="00340645" w:rsidRDefault="00340645" w:rsidP="00340645">
      <w:r>
        <w:t xml:space="preserve">    Removes this tool and copies build dependencies, configuration files</w:t>
      </w:r>
    </w:p>
    <w:p w:rsidR="00340645" w:rsidRDefault="00340645" w:rsidP="00340645">
      <w:r>
        <w:t xml:space="preserve">    and scripts into the app directory. If you do this, you can’t go back!</w:t>
      </w:r>
    </w:p>
    <w:p w:rsidR="00340645" w:rsidRDefault="00340645" w:rsidP="00340645"/>
    <w:p w:rsidR="00340645" w:rsidRDefault="00340645" w:rsidP="00340645">
      <w:r>
        <w:t>We suggest that you begin by typing:</w:t>
      </w:r>
    </w:p>
    <w:p w:rsidR="00340645" w:rsidRDefault="00340645" w:rsidP="00340645"/>
    <w:p w:rsidR="00340645" w:rsidRDefault="00340645" w:rsidP="00340645">
      <w:r>
        <w:t xml:space="preserve">  cd meu-frontend</w:t>
      </w:r>
    </w:p>
    <w:p w:rsidR="00340645" w:rsidRDefault="00340645" w:rsidP="00340645">
      <w:r>
        <w:t xml:space="preserve">  npm start</w:t>
      </w:r>
    </w:p>
    <w:p w:rsidR="00340645" w:rsidRDefault="00340645" w:rsidP="00340645"/>
    <w:p w:rsidR="00340645" w:rsidRDefault="00340645" w:rsidP="00340645">
      <w:r>
        <w:t>Happy hacking!</w:t>
      </w:r>
    </w:p>
    <w:p w:rsidR="00340645" w:rsidRDefault="00340645" w:rsidP="00340645"/>
    <w:p w:rsidR="00340645" w:rsidRDefault="00340645" w:rsidP="00340645">
      <w:r>
        <w:t>(node:4376) [DEP_WEBPACK_DEV_SERVER_ON_AFTER_SETUP_MIDDLEWARE] DeprecationWarning: 'onAfterSetupMiddleware' option is deprecated. Please use the 'setupMiddlewares' option.</w:t>
      </w:r>
    </w:p>
    <w:p w:rsidR="00340645" w:rsidRDefault="00340645" w:rsidP="00340645">
      <w:r>
        <w:t>(Use `node --trace-deprecation ...` to show where the warning was created)</w:t>
      </w:r>
    </w:p>
    <w:p w:rsidR="00340645" w:rsidRDefault="00340645" w:rsidP="00340645">
      <w:r>
        <w:t>(node:4376) [DEP_WEBPACK_DEV_SERVER_ON_BEFORE_SETUP_MIDDLEWARE] DeprecationWarning: 'onBeforeSetupMiddleware' option is deprecated. Please use the 'setupMiddlewares' option.</w:t>
      </w:r>
    </w:p>
    <w:p w:rsidR="00340645" w:rsidRDefault="00340645" w:rsidP="00340645"/>
    <w:p w:rsidR="00340645" w:rsidRDefault="00340645" w:rsidP="00340645">
      <w:r>
        <w:t>&gt; meu-frontend@0.1.0 start</w:t>
      </w:r>
    </w:p>
    <w:p w:rsidR="00340645" w:rsidRDefault="00340645" w:rsidP="00340645">
      <w:r>
        <w:t>&gt; react-scripts start</w:t>
      </w:r>
    </w:p>
    <w:p w:rsidR="00340645" w:rsidRDefault="00340645" w:rsidP="00340645">
      <w:r>
        <w:t>Starting the development server...</w:t>
      </w:r>
    </w:p>
    <w:p w:rsidR="00340645" w:rsidRDefault="00340645" w:rsidP="00340645"/>
    <w:p w:rsidR="00340645" w:rsidRDefault="00340645" w:rsidP="00340645">
      <w:r>
        <w:t>One of your dependencies, babel-preset-react-app, is importing the</w:t>
      </w:r>
    </w:p>
    <w:p w:rsidR="00340645" w:rsidRDefault="00340645" w:rsidP="00340645">
      <w:r>
        <w:t>"@babel/plugin-proposal-private-property-in-object" package without</w:t>
      </w:r>
    </w:p>
    <w:p w:rsidR="00340645" w:rsidRDefault="00340645" w:rsidP="00340645">
      <w:r>
        <w:lastRenderedPageBreak/>
        <w:t>declaring it in its dependencies. This is currently working because</w:t>
      </w:r>
    </w:p>
    <w:p w:rsidR="00340645" w:rsidRDefault="00340645" w:rsidP="00340645">
      <w:r>
        <w:t>"@babel/plugin-proposal-private-property-in-object" is already in your</w:t>
      </w:r>
    </w:p>
    <w:p w:rsidR="00340645" w:rsidRDefault="00340645" w:rsidP="00340645">
      <w:r>
        <w:t>node_modules folder for unrelated reasons, but it may break at any time.</w:t>
      </w:r>
    </w:p>
    <w:p w:rsidR="00340645" w:rsidRDefault="00340645" w:rsidP="00340645"/>
    <w:p w:rsidR="00340645" w:rsidRDefault="00340645" w:rsidP="00340645">
      <w:r>
        <w:t>babel-preset-react-app is part of the create-react-app project, which</w:t>
      </w:r>
    </w:p>
    <w:p w:rsidR="00340645" w:rsidRDefault="00340645" w:rsidP="00340645">
      <w:r>
        <w:t>is not maintianed anymore. It is thus unlikely that this bug will</w:t>
      </w:r>
    </w:p>
    <w:p w:rsidR="00340645" w:rsidRDefault="00340645" w:rsidP="00340645">
      <w:r>
        <w:t>ever be fixed. Add "@babel/plugin-proposal-private-property-in-object" to</w:t>
      </w:r>
    </w:p>
    <w:p w:rsidR="00340645" w:rsidRDefault="00340645" w:rsidP="00340645">
      <w:r>
        <w:t>your devDependencies to work around this error. This will make this message</w:t>
      </w:r>
    </w:p>
    <w:p w:rsidR="00340645" w:rsidRDefault="00340645" w:rsidP="00340645">
      <w:r>
        <w:t>go away.</w:t>
      </w:r>
    </w:p>
    <w:p w:rsidR="00340645" w:rsidRDefault="00340645" w:rsidP="00340645">
      <w:r>
        <w:t>Compiled successfully!</w:t>
      </w:r>
    </w:p>
    <w:p w:rsidR="00340645" w:rsidRDefault="00340645" w:rsidP="00340645"/>
    <w:p w:rsidR="00340645" w:rsidRDefault="00340645" w:rsidP="00340645">
      <w:r>
        <w:t>You can now view meu-frontend in the browser.</w:t>
      </w:r>
    </w:p>
    <w:p w:rsidR="00340645" w:rsidRDefault="00340645" w:rsidP="00340645"/>
    <w:p w:rsidR="00340645" w:rsidRDefault="00340645" w:rsidP="00340645">
      <w:r>
        <w:t xml:space="preserve">  Local:            http://localhost:3000</w:t>
      </w:r>
    </w:p>
    <w:p w:rsidR="00340645" w:rsidRDefault="00340645" w:rsidP="00340645">
      <w:r>
        <w:t xml:space="preserve">  On Your Network:  http://192.168.0.208:3000</w:t>
      </w:r>
    </w:p>
    <w:p w:rsidR="00340645" w:rsidRDefault="00340645" w:rsidP="00340645"/>
    <w:p w:rsidR="00340645" w:rsidRDefault="00340645" w:rsidP="00340645">
      <w:r>
        <w:t>Note that the development build is not optimized.</w:t>
      </w:r>
    </w:p>
    <w:p w:rsidR="00340645" w:rsidRDefault="00340645" w:rsidP="00340645">
      <w:r>
        <w:t>To create a production build, use npm run build.</w:t>
      </w:r>
    </w:p>
    <w:p w:rsidR="00340645" w:rsidRDefault="00340645" w:rsidP="00340645"/>
    <w:p w:rsidR="00207A2B" w:rsidRPr="00340645" w:rsidRDefault="00340645" w:rsidP="00340645">
      <w:r>
        <w:t>webpack compiled successfully</w:t>
      </w:r>
      <w:bookmarkStart w:id="0" w:name="_GoBack"/>
      <w:bookmarkEnd w:id="0"/>
    </w:p>
    <w:sectPr w:rsidR="00207A2B" w:rsidRPr="0034064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79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xsjQ3tjSxNDM1MDFV0lEKTi0uzszPAykwqgUA9BwptywAAAA="/>
  </w:docVars>
  <w:rsids>
    <w:rsidRoot w:val="00EC0752"/>
    <w:rsid w:val="00207A2B"/>
    <w:rsid w:val="00340645"/>
    <w:rsid w:val="004F534E"/>
    <w:rsid w:val="00781631"/>
    <w:rsid w:val="009C0510"/>
    <w:rsid w:val="00DB5365"/>
    <w:rsid w:val="00EC0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462F5B6-1E94-4290-B35C-376D2270F4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564</Words>
  <Characters>3050</Characters>
  <Application>Microsoft Office Word</Application>
  <DocSecurity>0</DocSecurity>
  <Lines>25</Lines>
  <Paragraphs>7</Paragraphs>
  <ScaleCrop>false</ScaleCrop>
  <Company/>
  <LinksUpToDate>false</LinksUpToDate>
  <CharactersWithSpaces>3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civil</dc:creator>
  <cp:keywords/>
  <dc:description/>
  <cp:lastModifiedBy>Decivil</cp:lastModifiedBy>
  <cp:revision>3</cp:revision>
  <dcterms:created xsi:type="dcterms:W3CDTF">2024-10-15T01:35:00Z</dcterms:created>
  <dcterms:modified xsi:type="dcterms:W3CDTF">2024-10-16T18:53:00Z</dcterms:modified>
</cp:coreProperties>
</file>